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45A65D" w14:textId="77777777" w:rsidR="00072D50" w:rsidRPr="009D4128" w:rsidRDefault="00072D50" w:rsidP="00072D50">
      <w:pPr>
        <w:pStyle w:val="ListParagraph"/>
        <w:spacing w:line="480" w:lineRule="auto"/>
        <w:ind w:left="0"/>
        <w:jc w:val="center"/>
        <w:rPr>
          <w:rFonts w:ascii="Adobe Hebrew" w:hAnsi="Adobe Hebrew" w:cs="Adobe Hebrew"/>
          <w:sz w:val="20"/>
          <w:szCs w:val="20"/>
        </w:rPr>
      </w:pPr>
      <w:r w:rsidRPr="009D4128">
        <w:rPr>
          <w:rFonts w:ascii="Adobe Hebrew" w:hAnsi="Adobe Hebrew" w:cs="Adobe Hebrew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0976C3" wp14:editId="5B1DEEA8">
                <wp:simplePos x="0" y="0"/>
                <wp:positionH relativeFrom="column">
                  <wp:posOffset>2075815</wp:posOffset>
                </wp:positionH>
                <wp:positionV relativeFrom="paragraph">
                  <wp:posOffset>488120</wp:posOffset>
                </wp:positionV>
                <wp:extent cx="448408" cy="272415"/>
                <wp:effectExtent l="0" t="0" r="889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408" cy="272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8BD07A" w14:textId="77777777" w:rsidR="00072D50" w:rsidRPr="002A2395" w:rsidRDefault="00072D50" w:rsidP="00072D50">
                            <w:pPr>
                              <w:rPr>
                                <w:rFonts w:ascii="Adobe Hebrew" w:hAnsi="Adobe Hebrew" w:cs="Adobe Hebrew"/>
                                <w:b/>
                              </w:rPr>
                            </w:pPr>
                            <w:r w:rsidRPr="002A2395">
                              <w:rPr>
                                <w:rFonts w:ascii="Adobe Hebrew" w:hAnsi="Adobe Hebrew" w:cs="Adobe Hebrew"/>
                                <w:b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23FDA" id="Text Box 18" o:spid="_x0000_s1027" type="#_x0000_t202" style="position:absolute;left:0;text-align:left;margin-left:163.45pt;margin-top:38.45pt;width:35.3pt;height:21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" fillcolor="white [3201]" stroked="f" strokeweight=".5pt">
                <v:textbox>
                  <w:txbxContent>
                    <w:p w:rsidR="00072D50" w:rsidRPr="002A2395" w:rsidRDefault="00072D50" w:rsidP="00072D50">
                      <w:pPr>
                        <w:rPr>
                          <w:rFonts w:ascii="Adobe Hebrew" w:hAnsi="Adobe Hebrew" w:cs="Adobe Hebrew"/>
                          <w:b/>
                        </w:rPr>
                      </w:pPr>
                      <w:r w:rsidRPr="002A2395">
                        <w:rPr>
                          <w:rFonts w:ascii="Adobe Hebrew" w:hAnsi="Adobe Hebrew" w:cs="Adobe Hebrew"/>
                          <w:b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Pr="009D4128">
        <w:rPr>
          <w:rFonts w:ascii="Adobe Hebrew" w:hAnsi="Adobe Hebrew" w:cs="Adobe Hebrew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597860" wp14:editId="516BD071">
                <wp:simplePos x="0" y="0"/>
                <wp:positionH relativeFrom="column">
                  <wp:posOffset>4775103</wp:posOffset>
                </wp:positionH>
                <wp:positionV relativeFrom="paragraph">
                  <wp:posOffset>488755</wp:posOffset>
                </wp:positionV>
                <wp:extent cx="483138" cy="465992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138" cy="4659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59EE55" w14:textId="77777777" w:rsidR="00072D50" w:rsidRPr="002A2395" w:rsidRDefault="00072D50" w:rsidP="00072D50">
                            <w:pPr>
                              <w:rPr>
                                <w:rFonts w:ascii="Adobe Hebrew" w:hAnsi="Adobe Hebrew" w:cs="Adobe Hebrew"/>
                                <w:b/>
                              </w:rPr>
                            </w:pPr>
                            <w:r w:rsidRPr="002A2395">
                              <w:rPr>
                                <w:rFonts w:ascii="Adobe Hebrew" w:hAnsi="Adobe Hebrew" w:cs="Adobe Hebrew"/>
                                <w:b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FBFA022" id="Text Box 35" o:spid="_x0000_s1028" type="#_x0000_t202" style="position:absolute;left:0;text-align:left;margin-left:376pt;margin-top:38.5pt;width:38.05pt;height:36.7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" fillcolor="white [3201]" stroked="f" strokeweight=".5pt">
                <v:textbox>
                  <w:txbxContent>
                    <w:p w:rsidR="00072D50" w:rsidRPr="002A2395" w:rsidRDefault="00072D50" w:rsidP="00072D50">
                      <w:pPr>
                        <w:rPr>
                          <w:rFonts w:ascii="Adobe Hebrew" w:hAnsi="Adobe Hebrew" w:cs="Adobe Hebrew"/>
                          <w:b/>
                        </w:rPr>
                      </w:pPr>
                      <w:r w:rsidRPr="002A2395">
                        <w:rPr>
                          <w:rFonts w:ascii="Adobe Hebrew" w:hAnsi="Adobe Hebrew" w:cs="Adobe Hebrew"/>
                          <w:b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</w:p>
    <w:p w14:paraId="640C1766" w14:textId="77777777" w:rsidR="00072D50" w:rsidRPr="009D4128" w:rsidRDefault="00072D50" w:rsidP="00072D50">
      <w:pPr>
        <w:rPr>
          <w:sz w:val="20"/>
          <w:szCs w:val="20"/>
        </w:rPr>
      </w:pPr>
    </w:p>
    <w:p w14:paraId="3EEA872F" w14:textId="77777777" w:rsidR="00072D50" w:rsidRPr="009D4128" w:rsidRDefault="00072D50" w:rsidP="00072D50">
      <w:pPr>
        <w:rPr>
          <w:sz w:val="20"/>
          <w:szCs w:val="20"/>
        </w:rPr>
      </w:pPr>
    </w:p>
    <w:p w14:paraId="4650FBD4" w14:textId="77777777" w:rsidR="00072D50" w:rsidRPr="009D4128" w:rsidRDefault="00072D50" w:rsidP="00072D50">
      <w:pPr>
        <w:rPr>
          <w:sz w:val="20"/>
          <w:szCs w:val="20"/>
        </w:rPr>
      </w:pPr>
      <w:r w:rsidRPr="009D4128">
        <w:rPr>
          <w:noProof/>
          <w:sz w:val="20"/>
          <w:szCs w:val="20"/>
          <w:lang w:eastAsia="en-US"/>
        </w:rPr>
        <w:drawing>
          <wp:anchor distT="0" distB="0" distL="114300" distR="114300" simplePos="0" relativeHeight="251661312" behindDoc="0" locked="0" layoutInCell="1" allowOverlap="1" wp14:anchorId="30286986" wp14:editId="196517CB">
            <wp:simplePos x="0" y="0"/>
            <wp:positionH relativeFrom="column">
              <wp:posOffset>5318125</wp:posOffset>
            </wp:positionH>
            <wp:positionV relativeFrom="paragraph">
              <wp:posOffset>-495604</wp:posOffset>
            </wp:positionV>
            <wp:extent cx="810895" cy="7259320"/>
            <wp:effectExtent l="0" t="0" r="825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895" cy="725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45859" w:rsidRPr="008248AA">
        <w:rPr>
          <w:noProof/>
          <w:lang w:eastAsia="en-US"/>
        </w:rPr>
        <w:drawing>
          <wp:inline distT="0" distB="0" distL="0" distR="0" wp14:anchorId="564E7F9E" wp14:editId="1C82A512">
            <wp:extent cx="4423410" cy="6798310"/>
            <wp:effectExtent l="0" t="0" r="0" b="25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3410" cy="679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9C11E" w14:textId="77777777" w:rsidR="00072D50" w:rsidRPr="009D4128" w:rsidRDefault="00072D50" w:rsidP="00072D50">
      <w:pPr>
        <w:ind w:firstLine="720"/>
        <w:rPr>
          <w:sz w:val="20"/>
          <w:szCs w:val="20"/>
        </w:rPr>
      </w:pPr>
      <w:r w:rsidRPr="009D4128">
        <w:rPr>
          <w:sz w:val="20"/>
          <w:szCs w:val="20"/>
        </w:rPr>
        <w:tab/>
      </w:r>
      <w:r w:rsidRPr="009D4128">
        <w:rPr>
          <w:sz w:val="20"/>
          <w:szCs w:val="20"/>
        </w:rPr>
        <w:tab/>
      </w:r>
    </w:p>
    <w:p w14:paraId="5BD27237" w14:textId="77777777" w:rsidR="00072D50" w:rsidRPr="009D4128" w:rsidRDefault="00072D50" w:rsidP="00072D50">
      <w:pPr>
        <w:spacing w:line="480" w:lineRule="auto"/>
        <w:jc w:val="center"/>
        <w:rPr>
          <w:rFonts w:ascii="Adobe Hebrew" w:hAnsi="Adobe Hebrew" w:cs="Adobe Hebrew"/>
          <w:sz w:val="20"/>
          <w:szCs w:val="20"/>
          <w:highlight w:val="yellow"/>
        </w:rPr>
      </w:pPr>
      <w:r w:rsidRPr="009D4128">
        <w:rPr>
          <w:rFonts w:ascii="Adobe Hebrew" w:hAnsi="Adobe Hebrew" w:cs="Adobe Hebrew"/>
          <w:sz w:val="20"/>
          <w:szCs w:val="20"/>
          <w:highlight w:val="yellow"/>
        </w:rPr>
        <w:t xml:space="preserve">   </w:t>
      </w:r>
    </w:p>
    <w:p w14:paraId="33748B69" w14:textId="77777777" w:rsidR="00072D50" w:rsidRPr="009D4128" w:rsidRDefault="00072D50" w:rsidP="00072D50">
      <w:pPr>
        <w:spacing w:line="480" w:lineRule="auto"/>
        <w:jc w:val="center"/>
        <w:rPr>
          <w:rFonts w:ascii="Adobe Hebrew" w:hAnsi="Adobe Hebrew" w:cs="Adobe Hebrew"/>
          <w:sz w:val="20"/>
          <w:szCs w:val="20"/>
        </w:rPr>
      </w:pPr>
      <w:r w:rsidRPr="009D4128">
        <w:rPr>
          <w:rFonts w:ascii="Adobe Hebrew" w:hAnsi="Adobe Hebrew" w:cs="Adobe Hebrew"/>
          <w:b/>
          <w:bCs/>
          <w:sz w:val="20"/>
          <w:szCs w:val="20"/>
        </w:rPr>
        <w:t xml:space="preserve">Fig. 3 </w:t>
      </w:r>
      <w:r w:rsidRPr="009D4128">
        <w:rPr>
          <w:rFonts w:ascii="Adobe Hebrew" w:hAnsi="Adobe Hebrew" w:cs="Adobe Hebrew"/>
          <w:sz w:val="20"/>
          <w:szCs w:val="20"/>
        </w:rPr>
        <w:t>Schematic diagram of (a) experimental setup (b) layout of thermocouple</w:t>
      </w:r>
    </w:p>
    <w:p w14:paraId="19151669" w14:textId="77777777" w:rsidR="00072D50" w:rsidRPr="009D4128" w:rsidRDefault="00072D50" w:rsidP="00072D50">
      <w:pPr>
        <w:pStyle w:val="ListParagraph"/>
        <w:spacing w:line="480" w:lineRule="auto"/>
        <w:ind w:left="0"/>
        <w:jc w:val="center"/>
        <w:rPr>
          <w:rFonts w:ascii="Adobe Hebrew" w:hAnsi="Adobe Hebrew" w:cs="Adobe Hebrew"/>
          <w:sz w:val="20"/>
          <w:szCs w:val="20"/>
        </w:rPr>
      </w:pPr>
      <w:bookmarkStart w:id="0" w:name="_GoBack"/>
      <w:bookmarkEnd w:id="0"/>
    </w:p>
    <w:sectPr w:rsidR="00072D50" w:rsidRPr="009D4128" w:rsidSect="00AD3C84">
      <w:headerReference w:type="default" r:id="rId10"/>
      <w:headerReference w:type="first" r:id="rId11"/>
      <w:type w:val="continuous"/>
      <w:pgSz w:w="11907" w:h="16839" w:code="9"/>
      <w:pgMar w:top="1418" w:right="1107" w:bottom="1620" w:left="1134" w:header="709" w:footer="709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B9842D" w14:textId="77777777" w:rsidR="002D305B" w:rsidRDefault="002D305B">
      <w:r>
        <w:separator/>
      </w:r>
    </w:p>
  </w:endnote>
  <w:endnote w:type="continuationSeparator" w:id="0">
    <w:p w14:paraId="1EC09C9E" w14:textId="77777777" w:rsidR="002D305B" w:rsidRDefault="002D3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obe Hebrew">
    <w:altName w:val="Times New Roman"/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-윤명조120">
    <w:altName w:val="Arial Unicode MS"/>
    <w:charset w:val="81"/>
    <w:family w:val="roman"/>
    <w:pitch w:val="variable"/>
    <w:sig w:usb0="00000000" w:usb1="29D77CFB" w:usb2="00000010" w:usb3="00000000" w:csb0="0008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A85A09" w14:textId="77777777" w:rsidR="002D305B" w:rsidRDefault="002D305B">
      <w:r>
        <w:separator/>
      </w:r>
    </w:p>
  </w:footnote>
  <w:footnote w:type="continuationSeparator" w:id="0">
    <w:p w14:paraId="2F24010F" w14:textId="77777777" w:rsidR="002D305B" w:rsidRDefault="002D30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3DC8D" w14:textId="77777777" w:rsidR="00D526AC" w:rsidRDefault="00D526AC">
    <w:pPr>
      <w:pStyle w:val="Header"/>
    </w:pPr>
  </w:p>
  <w:p w14:paraId="57E0F73F" w14:textId="77777777" w:rsidR="00D526AC" w:rsidRDefault="00D526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A20D2" w14:textId="77777777" w:rsidR="00D526AC" w:rsidRDefault="00D526AC" w:rsidP="00C75A9C">
    <w:pPr>
      <w:jc w:val="right"/>
      <w:rPr>
        <w:sz w:val="18"/>
        <w:szCs w:val="18"/>
      </w:rPr>
    </w:pPr>
    <w:r w:rsidRPr="00EC3D8D">
      <w:rPr>
        <w:sz w:val="18"/>
        <w:szCs w:val="18"/>
      </w:rPr>
      <w:t>1</w:t>
    </w:r>
    <w:r>
      <w:rPr>
        <w:sz w:val="18"/>
        <w:szCs w:val="18"/>
      </w:rPr>
      <w:t>7</w:t>
    </w:r>
    <w:r w:rsidRPr="00EC3D8D">
      <w:rPr>
        <w:sz w:val="18"/>
        <w:szCs w:val="18"/>
      </w:rPr>
      <w:t>th Intern</w:t>
    </w:r>
    <w:r>
      <w:rPr>
        <w:sz w:val="18"/>
        <w:szCs w:val="18"/>
      </w:rPr>
      <w:t>ational Heat Pipe Conference (17th IHPC)</w:t>
    </w:r>
  </w:p>
  <w:p w14:paraId="3CA9EAC9" w14:textId="77777777" w:rsidR="00D526AC" w:rsidRDefault="00D526AC" w:rsidP="00C75A9C">
    <w:pPr>
      <w:jc w:val="right"/>
    </w:pPr>
    <w:r>
      <w:rPr>
        <w:sz w:val="18"/>
        <w:szCs w:val="18"/>
      </w:rPr>
      <w:t>Kanpur, India, October 13-17, 20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7147D"/>
    <w:multiLevelType w:val="multilevel"/>
    <w:tmpl w:val="78BAF002"/>
    <w:lvl w:ilvl="0">
      <w:start w:val="2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FE747A0"/>
    <w:multiLevelType w:val="hybridMultilevel"/>
    <w:tmpl w:val="8DFC66E8"/>
    <w:lvl w:ilvl="0" w:tplc="0416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10708B"/>
    <w:multiLevelType w:val="hybridMultilevel"/>
    <w:tmpl w:val="8174E406"/>
    <w:lvl w:ilvl="0" w:tplc="58F89BC6">
      <w:start w:val="1"/>
      <w:numFmt w:val="decimal"/>
      <w:lvlText w:val="[%1]"/>
      <w:lvlJc w:val="center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232E4686"/>
    <w:multiLevelType w:val="hybridMultilevel"/>
    <w:tmpl w:val="0D723E30"/>
    <w:lvl w:ilvl="0" w:tplc="0416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184789"/>
    <w:multiLevelType w:val="hybridMultilevel"/>
    <w:tmpl w:val="FC76E956"/>
    <w:lvl w:ilvl="0" w:tplc="1D627D54">
      <w:start w:val="1"/>
      <w:numFmt w:val="decimal"/>
      <w:suff w:val="space"/>
      <w:lvlText w:val="[%1]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2C4CE6DE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E6BA9"/>
    <w:multiLevelType w:val="hybridMultilevel"/>
    <w:tmpl w:val="C33EB1DC"/>
    <w:lvl w:ilvl="0" w:tplc="31ACF760">
      <w:start w:val="1"/>
      <w:numFmt w:val="bullet"/>
      <w:lvlText w:val=""/>
      <w:lvlJc w:val="left"/>
      <w:pPr>
        <w:ind w:left="148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6" w15:restartNumberingAfterBreak="0">
    <w:nsid w:val="42B97E3B"/>
    <w:multiLevelType w:val="hybridMultilevel"/>
    <w:tmpl w:val="30D48AC6"/>
    <w:lvl w:ilvl="0" w:tplc="B1A6C4D2">
      <w:start w:val="1"/>
      <w:numFmt w:val="bullet"/>
      <w:lvlText w:val=""/>
      <w:lvlJc w:val="left"/>
      <w:pPr>
        <w:ind w:left="112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7" w15:restartNumberingAfterBreak="0">
    <w:nsid w:val="539706C8"/>
    <w:multiLevelType w:val="hybridMultilevel"/>
    <w:tmpl w:val="6000641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9A51BA"/>
    <w:multiLevelType w:val="hybridMultilevel"/>
    <w:tmpl w:val="299A3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5C02050D"/>
    <w:multiLevelType w:val="hybridMultilevel"/>
    <w:tmpl w:val="C988F6A4"/>
    <w:lvl w:ilvl="0" w:tplc="A600EAC2">
      <w:start w:val="1"/>
      <w:numFmt w:val="decimal"/>
      <w:suff w:val="space"/>
      <w:lvlText w:val="[%1]."/>
      <w:lvlJc w:val="left"/>
      <w:pPr>
        <w:ind w:left="720" w:hanging="360"/>
      </w:pPr>
      <w:rPr>
        <w:rFonts w:ascii="Adobe Hebrew" w:hAnsi="Adobe Hebrew" w:cs="Adobe Hebrew" w:hint="default"/>
        <w:b/>
        <w:i w:val="0"/>
        <w:color w:val="auto"/>
      </w:rPr>
    </w:lvl>
    <w:lvl w:ilvl="1" w:tplc="2C4CE6DE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072FCB"/>
    <w:multiLevelType w:val="hybridMultilevel"/>
    <w:tmpl w:val="12C2EA36"/>
    <w:lvl w:ilvl="0" w:tplc="AF70D0FA">
      <w:start w:val="1"/>
      <w:numFmt w:val="decimal"/>
      <w:pStyle w:val="a"/>
      <w:lvlText w:val="[%1]"/>
      <w:lvlJc w:val="left"/>
      <w:pPr>
        <w:tabs>
          <w:tab w:val="num" w:pos="1170"/>
        </w:tabs>
        <w:ind w:left="1170" w:hanging="396"/>
      </w:pPr>
      <w:rPr>
        <w:rFonts w:hint="eastAsia"/>
        <w:sz w:val="20"/>
        <w:szCs w:val="20"/>
      </w:rPr>
    </w:lvl>
    <w:lvl w:ilvl="1" w:tplc="0409000F">
      <w:start w:val="1"/>
      <w:numFmt w:val="upperLetter"/>
      <w:lvlText w:val="%2."/>
      <w:lvlJc w:val="left"/>
      <w:pPr>
        <w:tabs>
          <w:tab w:val="num" w:pos="1571"/>
        </w:tabs>
        <w:ind w:left="1571" w:hanging="40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971"/>
        </w:tabs>
        <w:ind w:left="1971" w:hanging="40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371"/>
        </w:tabs>
        <w:ind w:left="2371" w:hanging="400"/>
      </w:pPr>
    </w:lvl>
    <w:lvl w:ilvl="4" w:tplc="04090003" w:tentative="1">
      <w:start w:val="1"/>
      <w:numFmt w:val="upperLetter"/>
      <w:lvlText w:val="%5."/>
      <w:lvlJc w:val="left"/>
      <w:pPr>
        <w:tabs>
          <w:tab w:val="num" w:pos="2771"/>
        </w:tabs>
        <w:ind w:left="2771" w:hanging="40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171"/>
        </w:tabs>
        <w:ind w:left="3171" w:hanging="400"/>
      </w:pPr>
    </w:lvl>
    <w:lvl w:ilvl="6" w:tplc="04090001" w:tentative="1">
      <w:start w:val="1"/>
      <w:numFmt w:val="decimal"/>
      <w:lvlText w:val="%7."/>
      <w:lvlJc w:val="left"/>
      <w:pPr>
        <w:tabs>
          <w:tab w:val="num" w:pos="3571"/>
        </w:tabs>
        <w:ind w:left="3571" w:hanging="400"/>
      </w:pPr>
    </w:lvl>
    <w:lvl w:ilvl="7" w:tplc="04090003" w:tentative="1">
      <w:start w:val="1"/>
      <w:numFmt w:val="upperLetter"/>
      <w:lvlText w:val="%8."/>
      <w:lvlJc w:val="left"/>
      <w:pPr>
        <w:tabs>
          <w:tab w:val="num" w:pos="3971"/>
        </w:tabs>
        <w:ind w:left="3971" w:hanging="40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4371"/>
        </w:tabs>
        <w:ind w:left="4371" w:hanging="400"/>
      </w:pPr>
    </w:lvl>
  </w:abstractNum>
  <w:abstractNum w:abstractNumId="11" w15:restartNumberingAfterBreak="0">
    <w:nsid w:val="73484F08"/>
    <w:multiLevelType w:val="hybridMultilevel"/>
    <w:tmpl w:val="2712683C"/>
    <w:lvl w:ilvl="0" w:tplc="40A21270">
      <w:start w:val="1"/>
      <w:numFmt w:val="decimal"/>
      <w:lvlText w:val="%1."/>
      <w:lvlJc w:val="left"/>
      <w:pPr>
        <w:ind w:left="760" w:hanging="360"/>
      </w:pPr>
      <w:rPr>
        <w:rFonts w:hint="default"/>
        <w:i w:val="0"/>
        <w:vertAlign w:val="superscrip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79F50009"/>
    <w:multiLevelType w:val="hybridMultilevel"/>
    <w:tmpl w:val="5FE2F8EA"/>
    <w:lvl w:ilvl="0" w:tplc="23305B06">
      <w:start w:val="1"/>
      <w:numFmt w:val="bullet"/>
      <w:lvlText w:val=""/>
      <w:lvlJc w:val="left"/>
      <w:pPr>
        <w:ind w:left="112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3" w15:restartNumberingAfterBreak="0">
    <w:nsid w:val="7CB46735"/>
    <w:multiLevelType w:val="hybridMultilevel"/>
    <w:tmpl w:val="75223F2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DE225D5"/>
    <w:multiLevelType w:val="hybridMultilevel"/>
    <w:tmpl w:val="28BAD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13"/>
  </w:num>
  <w:num w:numId="5">
    <w:abstractNumId w:val="8"/>
  </w:num>
  <w:num w:numId="6">
    <w:abstractNumId w:val="14"/>
  </w:num>
  <w:num w:numId="7">
    <w:abstractNumId w:val="2"/>
  </w:num>
  <w:num w:numId="8">
    <w:abstractNumId w:val="11"/>
  </w:num>
  <w:num w:numId="9">
    <w:abstractNumId w:val="6"/>
  </w:num>
  <w:num w:numId="10">
    <w:abstractNumId w:val="5"/>
  </w:num>
  <w:num w:numId="11">
    <w:abstractNumId w:val="10"/>
  </w:num>
  <w:num w:numId="12">
    <w:abstractNumId w:val="12"/>
  </w:num>
  <w:num w:numId="13">
    <w:abstractNumId w:val="9"/>
  </w:num>
  <w:num w:numId="14">
    <w:abstractNumId w:val="7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 style="mso-position-horizontal-relative:margin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cyMwGyzMwsjJV0lIJTi4sz8/NACgwNawGfayMsLQAAAA=="/>
  </w:docVars>
  <w:rsids>
    <w:rsidRoot w:val="00EC3D8D"/>
    <w:rsid w:val="00000567"/>
    <w:rsid w:val="000022A0"/>
    <w:rsid w:val="000030D9"/>
    <w:rsid w:val="00004528"/>
    <w:rsid w:val="00004A5F"/>
    <w:rsid w:val="00005661"/>
    <w:rsid w:val="000060E1"/>
    <w:rsid w:val="0000792C"/>
    <w:rsid w:val="000103A6"/>
    <w:rsid w:val="00011875"/>
    <w:rsid w:val="000203D7"/>
    <w:rsid w:val="00022413"/>
    <w:rsid w:val="00023A82"/>
    <w:rsid w:val="0002793B"/>
    <w:rsid w:val="00027CFD"/>
    <w:rsid w:val="0003137D"/>
    <w:rsid w:val="00036DEC"/>
    <w:rsid w:val="00037F03"/>
    <w:rsid w:val="000424E8"/>
    <w:rsid w:val="00043789"/>
    <w:rsid w:val="00044E8A"/>
    <w:rsid w:val="00045859"/>
    <w:rsid w:val="000560C2"/>
    <w:rsid w:val="0006214F"/>
    <w:rsid w:val="00062330"/>
    <w:rsid w:val="00063999"/>
    <w:rsid w:val="00064A03"/>
    <w:rsid w:val="00065673"/>
    <w:rsid w:val="00065983"/>
    <w:rsid w:val="0007045B"/>
    <w:rsid w:val="00071277"/>
    <w:rsid w:val="000725F0"/>
    <w:rsid w:val="00072D50"/>
    <w:rsid w:val="00077365"/>
    <w:rsid w:val="00080545"/>
    <w:rsid w:val="00084435"/>
    <w:rsid w:val="000867DB"/>
    <w:rsid w:val="00086ACA"/>
    <w:rsid w:val="0009138F"/>
    <w:rsid w:val="000913E9"/>
    <w:rsid w:val="00096D8D"/>
    <w:rsid w:val="000A0094"/>
    <w:rsid w:val="000A14D6"/>
    <w:rsid w:val="000A39E2"/>
    <w:rsid w:val="000A4E8B"/>
    <w:rsid w:val="000A625C"/>
    <w:rsid w:val="000A63B9"/>
    <w:rsid w:val="000B43D1"/>
    <w:rsid w:val="000B628F"/>
    <w:rsid w:val="000B6E1E"/>
    <w:rsid w:val="000B720D"/>
    <w:rsid w:val="000C02FC"/>
    <w:rsid w:val="000C232A"/>
    <w:rsid w:val="000C42A4"/>
    <w:rsid w:val="000C4BCF"/>
    <w:rsid w:val="000C50A9"/>
    <w:rsid w:val="000C63EB"/>
    <w:rsid w:val="000C672D"/>
    <w:rsid w:val="000C758D"/>
    <w:rsid w:val="000D5635"/>
    <w:rsid w:val="000E28D4"/>
    <w:rsid w:val="000E741D"/>
    <w:rsid w:val="000F2D5A"/>
    <w:rsid w:val="000F3C82"/>
    <w:rsid w:val="000F5D06"/>
    <w:rsid w:val="000F63EA"/>
    <w:rsid w:val="000F7C4F"/>
    <w:rsid w:val="001010B8"/>
    <w:rsid w:val="001011BD"/>
    <w:rsid w:val="001019DB"/>
    <w:rsid w:val="00103380"/>
    <w:rsid w:val="00103F37"/>
    <w:rsid w:val="001061FB"/>
    <w:rsid w:val="00110E9B"/>
    <w:rsid w:val="00110F3A"/>
    <w:rsid w:val="001226DC"/>
    <w:rsid w:val="001227A5"/>
    <w:rsid w:val="00122D1F"/>
    <w:rsid w:val="00123324"/>
    <w:rsid w:val="00123F9F"/>
    <w:rsid w:val="00124223"/>
    <w:rsid w:val="0012450C"/>
    <w:rsid w:val="00125EBA"/>
    <w:rsid w:val="0012641D"/>
    <w:rsid w:val="00135B8F"/>
    <w:rsid w:val="0013662A"/>
    <w:rsid w:val="00141F16"/>
    <w:rsid w:val="00142793"/>
    <w:rsid w:val="00146141"/>
    <w:rsid w:val="001552AC"/>
    <w:rsid w:val="0015733D"/>
    <w:rsid w:val="00160743"/>
    <w:rsid w:val="0016127D"/>
    <w:rsid w:val="00162F79"/>
    <w:rsid w:val="00164CEB"/>
    <w:rsid w:val="001729A2"/>
    <w:rsid w:val="00175222"/>
    <w:rsid w:val="00177B02"/>
    <w:rsid w:val="001805A6"/>
    <w:rsid w:val="00183060"/>
    <w:rsid w:val="001847B5"/>
    <w:rsid w:val="00185536"/>
    <w:rsid w:val="001856B7"/>
    <w:rsid w:val="00187A4A"/>
    <w:rsid w:val="001940EA"/>
    <w:rsid w:val="001A1F4F"/>
    <w:rsid w:val="001A35F2"/>
    <w:rsid w:val="001A63BC"/>
    <w:rsid w:val="001B0EA3"/>
    <w:rsid w:val="001B1CE4"/>
    <w:rsid w:val="001B253B"/>
    <w:rsid w:val="001B53AE"/>
    <w:rsid w:val="001C044C"/>
    <w:rsid w:val="001C2108"/>
    <w:rsid w:val="001C31F8"/>
    <w:rsid w:val="001C552C"/>
    <w:rsid w:val="001C57BB"/>
    <w:rsid w:val="001C7B3C"/>
    <w:rsid w:val="001C7FB0"/>
    <w:rsid w:val="001D05E4"/>
    <w:rsid w:val="001D4E30"/>
    <w:rsid w:val="001E02A7"/>
    <w:rsid w:val="001E02B6"/>
    <w:rsid w:val="001E2A0F"/>
    <w:rsid w:val="001E4949"/>
    <w:rsid w:val="001E574D"/>
    <w:rsid w:val="001E7034"/>
    <w:rsid w:val="001E7E24"/>
    <w:rsid w:val="001F6F47"/>
    <w:rsid w:val="001F70DE"/>
    <w:rsid w:val="001F7305"/>
    <w:rsid w:val="002006AB"/>
    <w:rsid w:val="00202F3F"/>
    <w:rsid w:val="0020505C"/>
    <w:rsid w:val="00207809"/>
    <w:rsid w:val="002108D4"/>
    <w:rsid w:val="002123BF"/>
    <w:rsid w:val="002135FA"/>
    <w:rsid w:val="00221961"/>
    <w:rsid w:val="00223DAF"/>
    <w:rsid w:val="00225620"/>
    <w:rsid w:val="002257D1"/>
    <w:rsid w:val="002270E2"/>
    <w:rsid w:val="002272A5"/>
    <w:rsid w:val="00232FA2"/>
    <w:rsid w:val="002336D9"/>
    <w:rsid w:val="00234F4E"/>
    <w:rsid w:val="00236661"/>
    <w:rsid w:val="00236CA5"/>
    <w:rsid w:val="002404C4"/>
    <w:rsid w:val="00242159"/>
    <w:rsid w:val="00243285"/>
    <w:rsid w:val="00244087"/>
    <w:rsid w:val="00244B18"/>
    <w:rsid w:val="00246D54"/>
    <w:rsid w:val="00247192"/>
    <w:rsid w:val="0024734C"/>
    <w:rsid w:val="00250A55"/>
    <w:rsid w:val="00263213"/>
    <w:rsid w:val="00265F3C"/>
    <w:rsid w:val="00266763"/>
    <w:rsid w:val="0027200A"/>
    <w:rsid w:val="00272A6D"/>
    <w:rsid w:val="002749B7"/>
    <w:rsid w:val="00275225"/>
    <w:rsid w:val="002753A5"/>
    <w:rsid w:val="00281684"/>
    <w:rsid w:val="002844D5"/>
    <w:rsid w:val="002906A0"/>
    <w:rsid w:val="00290A00"/>
    <w:rsid w:val="0029298B"/>
    <w:rsid w:val="00292D1E"/>
    <w:rsid w:val="00292E69"/>
    <w:rsid w:val="002A0182"/>
    <w:rsid w:val="002A14A3"/>
    <w:rsid w:val="002A30A2"/>
    <w:rsid w:val="002A382B"/>
    <w:rsid w:val="002A5DDD"/>
    <w:rsid w:val="002B0EEA"/>
    <w:rsid w:val="002B2AD1"/>
    <w:rsid w:val="002B5C2E"/>
    <w:rsid w:val="002C64DF"/>
    <w:rsid w:val="002C6F51"/>
    <w:rsid w:val="002D160B"/>
    <w:rsid w:val="002D305B"/>
    <w:rsid w:val="002D7EFE"/>
    <w:rsid w:val="002E53B4"/>
    <w:rsid w:val="002E5E6D"/>
    <w:rsid w:val="002E70B5"/>
    <w:rsid w:val="002F0946"/>
    <w:rsid w:val="002F276B"/>
    <w:rsid w:val="002F70CC"/>
    <w:rsid w:val="00305EFB"/>
    <w:rsid w:val="00314A19"/>
    <w:rsid w:val="003216EF"/>
    <w:rsid w:val="00321E04"/>
    <w:rsid w:val="003230C6"/>
    <w:rsid w:val="00331F07"/>
    <w:rsid w:val="00334195"/>
    <w:rsid w:val="00334883"/>
    <w:rsid w:val="00335713"/>
    <w:rsid w:val="00340305"/>
    <w:rsid w:val="00343001"/>
    <w:rsid w:val="00345BAF"/>
    <w:rsid w:val="003470AF"/>
    <w:rsid w:val="003507E9"/>
    <w:rsid w:val="003517F0"/>
    <w:rsid w:val="00351CFD"/>
    <w:rsid w:val="00355F9F"/>
    <w:rsid w:val="003560A3"/>
    <w:rsid w:val="00363BA8"/>
    <w:rsid w:val="00365695"/>
    <w:rsid w:val="00371257"/>
    <w:rsid w:val="00372559"/>
    <w:rsid w:val="00372D66"/>
    <w:rsid w:val="00374DC5"/>
    <w:rsid w:val="00375290"/>
    <w:rsid w:val="00380C3C"/>
    <w:rsid w:val="003816F4"/>
    <w:rsid w:val="003832E4"/>
    <w:rsid w:val="00391C7A"/>
    <w:rsid w:val="003932BA"/>
    <w:rsid w:val="0039568F"/>
    <w:rsid w:val="003A0863"/>
    <w:rsid w:val="003B45B0"/>
    <w:rsid w:val="003B740B"/>
    <w:rsid w:val="003B7507"/>
    <w:rsid w:val="003C0432"/>
    <w:rsid w:val="003C086B"/>
    <w:rsid w:val="003C1AA4"/>
    <w:rsid w:val="003C2626"/>
    <w:rsid w:val="003C3279"/>
    <w:rsid w:val="003C32D1"/>
    <w:rsid w:val="003C3897"/>
    <w:rsid w:val="003C3A71"/>
    <w:rsid w:val="003C6B04"/>
    <w:rsid w:val="003D0965"/>
    <w:rsid w:val="003D1B9C"/>
    <w:rsid w:val="003D3004"/>
    <w:rsid w:val="003D7AF4"/>
    <w:rsid w:val="003F01E7"/>
    <w:rsid w:val="003F0B48"/>
    <w:rsid w:val="003F4ED9"/>
    <w:rsid w:val="00403369"/>
    <w:rsid w:val="00404726"/>
    <w:rsid w:val="00407367"/>
    <w:rsid w:val="0041097A"/>
    <w:rsid w:val="00412B3F"/>
    <w:rsid w:val="00413B1A"/>
    <w:rsid w:val="004163E5"/>
    <w:rsid w:val="0041683F"/>
    <w:rsid w:val="00423BB3"/>
    <w:rsid w:val="00424D9C"/>
    <w:rsid w:val="00424E6C"/>
    <w:rsid w:val="00431C31"/>
    <w:rsid w:val="00431F0B"/>
    <w:rsid w:val="00432490"/>
    <w:rsid w:val="00433BEF"/>
    <w:rsid w:val="00434C44"/>
    <w:rsid w:val="00434CE4"/>
    <w:rsid w:val="0043563E"/>
    <w:rsid w:val="00440177"/>
    <w:rsid w:val="00441D01"/>
    <w:rsid w:val="004447C6"/>
    <w:rsid w:val="00446569"/>
    <w:rsid w:val="004475A6"/>
    <w:rsid w:val="00447665"/>
    <w:rsid w:val="0045491A"/>
    <w:rsid w:val="004553BE"/>
    <w:rsid w:val="0046110D"/>
    <w:rsid w:val="00461784"/>
    <w:rsid w:val="004618BE"/>
    <w:rsid w:val="00462C9A"/>
    <w:rsid w:val="00472223"/>
    <w:rsid w:val="0047642A"/>
    <w:rsid w:val="004824A1"/>
    <w:rsid w:val="00484E4E"/>
    <w:rsid w:val="00490F0C"/>
    <w:rsid w:val="004925CA"/>
    <w:rsid w:val="00492EB5"/>
    <w:rsid w:val="004940CE"/>
    <w:rsid w:val="0049426B"/>
    <w:rsid w:val="004942A6"/>
    <w:rsid w:val="00496C6A"/>
    <w:rsid w:val="00497DF7"/>
    <w:rsid w:val="004A300F"/>
    <w:rsid w:val="004A6A32"/>
    <w:rsid w:val="004A791E"/>
    <w:rsid w:val="004B0B5C"/>
    <w:rsid w:val="004B192C"/>
    <w:rsid w:val="004B7862"/>
    <w:rsid w:val="004B7B3D"/>
    <w:rsid w:val="004C0A16"/>
    <w:rsid w:val="004C162F"/>
    <w:rsid w:val="004C3B5D"/>
    <w:rsid w:val="004C42A5"/>
    <w:rsid w:val="004C7CC7"/>
    <w:rsid w:val="004D021C"/>
    <w:rsid w:val="004D0D31"/>
    <w:rsid w:val="004D1B9B"/>
    <w:rsid w:val="004D2103"/>
    <w:rsid w:val="004D6B87"/>
    <w:rsid w:val="004D6CAC"/>
    <w:rsid w:val="004E43CF"/>
    <w:rsid w:val="004E4F2E"/>
    <w:rsid w:val="004E5719"/>
    <w:rsid w:val="004E70FA"/>
    <w:rsid w:val="004F0A82"/>
    <w:rsid w:val="004F1AD2"/>
    <w:rsid w:val="004F6169"/>
    <w:rsid w:val="004F64B5"/>
    <w:rsid w:val="00501109"/>
    <w:rsid w:val="0050163E"/>
    <w:rsid w:val="00504121"/>
    <w:rsid w:val="00506E41"/>
    <w:rsid w:val="00507B00"/>
    <w:rsid w:val="00507F9C"/>
    <w:rsid w:val="00510BBE"/>
    <w:rsid w:val="005144D0"/>
    <w:rsid w:val="00514658"/>
    <w:rsid w:val="005151B7"/>
    <w:rsid w:val="00517717"/>
    <w:rsid w:val="005261C2"/>
    <w:rsid w:val="005265C5"/>
    <w:rsid w:val="00531C9E"/>
    <w:rsid w:val="00531FBB"/>
    <w:rsid w:val="005350DE"/>
    <w:rsid w:val="00542180"/>
    <w:rsid w:val="00543FC5"/>
    <w:rsid w:val="00544F19"/>
    <w:rsid w:val="005460DC"/>
    <w:rsid w:val="00547F7B"/>
    <w:rsid w:val="00550E48"/>
    <w:rsid w:val="0055423F"/>
    <w:rsid w:val="0055631A"/>
    <w:rsid w:val="00560A91"/>
    <w:rsid w:val="00561F73"/>
    <w:rsid w:val="0056200E"/>
    <w:rsid w:val="0056281F"/>
    <w:rsid w:val="00563215"/>
    <w:rsid w:val="00563775"/>
    <w:rsid w:val="005653DF"/>
    <w:rsid w:val="00565AA7"/>
    <w:rsid w:val="005703A9"/>
    <w:rsid w:val="00571041"/>
    <w:rsid w:val="005719D0"/>
    <w:rsid w:val="005720FE"/>
    <w:rsid w:val="0057254D"/>
    <w:rsid w:val="005743DB"/>
    <w:rsid w:val="005763B7"/>
    <w:rsid w:val="00581C81"/>
    <w:rsid w:val="00584F68"/>
    <w:rsid w:val="005863EA"/>
    <w:rsid w:val="005917EC"/>
    <w:rsid w:val="005928FD"/>
    <w:rsid w:val="0059322D"/>
    <w:rsid w:val="00594E77"/>
    <w:rsid w:val="00595175"/>
    <w:rsid w:val="005A07C5"/>
    <w:rsid w:val="005A4C1E"/>
    <w:rsid w:val="005A7373"/>
    <w:rsid w:val="005B1D23"/>
    <w:rsid w:val="005B568A"/>
    <w:rsid w:val="005B6962"/>
    <w:rsid w:val="005C0BEE"/>
    <w:rsid w:val="005D4104"/>
    <w:rsid w:val="005D6764"/>
    <w:rsid w:val="005D71AC"/>
    <w:rsid w:val="005E0863"/>
    <w:rsid w:val="005E2A5A"/>
    <w:rsid w:val="005F0B00"/>
    <w:rsid w:val="005F0C86"/>
    <w:rsid w:val="005F2374"/>
    <w:rsid w:val="005F3133"/>
    <w:rsid w:val="005F7144"/>
    <w:rsid w:val="005F7A24"/>
    <w:rsid w:val="006002E0"/>
    <w:rsid w:val="006010C1"/>
    <w:rsid w:val="00601537"/>
    <w:rsid w:val="006045DB"/>
    <w:rsid w:val="00610810"/>
    <w:rsid w:val="006121E9"/>
    <w:rsid w:val="00612F33"/>
    <w:rsid w:val="0061361C"/>
    <w:rsid w:val="00614D8F"/>
    <w:rsid w:val="006169FE"/>
    <w:rsid w:val="0062185F"/>
    <w:rsid w:val="006226C8"/>
    <w:rsid w:val="00624921"/>
    <w:rsid w:val="00631F20"/>
    <w:rsid w:val="0064099A"/>
    <w:rsid w:val="00640E7A"/>
    <w:rsid w:val="0064155F"/>
    <w:rsid w:val="006458AA"/>
    <w:rsid w:val="0064608B"/>
    <w:rsid w:val="00647734"/>
    <w:rsid w:val="00655373"/>
    <w:rsid w:val="006567A1"/>
    <w:rsid w:val="006619CE"/>
    <w:rsid w:val="006632FB"/>
    <w:rsid w:val="00670861"/>
    <w:rsid w:val="00672F16"/>
    <w:rsid w:val="006739FC"/>
    <w:rsid w:val="00674DD7"/>
    <w:rsid w:val="0067738D"/>
    <w:rsid w:val="0067796A"/>
    <w:rsid w:val="006827FC"/>
    <w:rsid w:val="006831E3"/>
    <w:rsid w:val="00683258"/>
    <w:rsid w:val="006837CD"/>
    <w:rsid w:val="00686433"/>
    <w:rsid w:val="00691B49"/>
    <w:rsid w:val="00692ED4"/>
    <w:rsid w:val="00696BA6"/>
    <w:rsid w:val="006A08E0"/>
    <w:rsid w:val="006A0EB2"/>
    <w:rsid w:val="006A35EA"/>
    <w:rsid w:val="006A5136"/>
    <w:rsid w:val="006B0A3D"/>
    <w:rsid w:val="006B2B30"/>
    <w:rsid w:val="006B2E82"/>
    <w:rsid w:val="006C0BD7"/>
    <w:rsid w:val="006C6AEA"/>
    <w:rsid w:val="006D13FA"/>
    <w:rsid w:val="006D469A"/>
    <w:rsid w:val="006D7F88"/>
    <w:rsid w:val="006E31B4"/>
    <w:rsid w:val="006E3312"/>
    <w:rsid w:val="006E3B99"/>
    <w:rsid w:val="006E65D0"/>
    <w:rsid w:val="006F48E3"/>
    <w:rsid w:val="007024F7"/>
    <w:rsid w:val="0070729A"/>
    <w:rsid w:val="00707C30"/>
    <w:rsid w:val="007142C1"/>
    <w:rsid w:val="0071598B"/>
    <w:rsid w:val="00725E24"/>
    <w:rsid w:val="00727944"/>
    <w:rsid w:val="00731103"/>
    <w:rsid w:val="00732473"/>
    <w:rsid w:val="0073311C"/>
    <w:rsid w:val="007340FC"/>
    <w:rsid w:val="00740495"/>
    <w:rsid w:val="00741297"/>
    <w:rsid w:val="00742564"/>
    <w:rsid w:val="007474A7"/>
    <w:rsid w:val="00750605"/>
    <w:rsid w:val="007530A8"/>
    <w:rsid w:val="00755277"/>
    <w:rsid w:val="00755355"/>
    <w:rsid w:val="0075541D"/>
    <w:rsid w:val="00760141"/>
    <w:rsid w:val="0076106D"/>
    <w:rsid w:val="00764347"/>
    <w:rsid w:val="00765637"/>
    <w:rsid w:val="00772B14"/>
    <w:rsid w:val="0078278E"/>
    <w:rsid w:val="00785DE4"/>
    <w:rsid w:val="007904AC"/>
    <w:rsid w:val="00796AA3"/>
    <w:rsid w:val="007A03AA"/>
    <w:rsid w:val="007A2219"/>
    <w:rsid w:val="007A374D"/>
    <w:rsid w:val="007A4DD5"/>
    <w:rsid w:val="007A742B"/>
    <w:rsid w:val="007A7D65"/>
    <w:rsid w:val="007B49AA"/>
    <w:rsid w:val="007B58EF"/>
    <w:rsid w:val="007B6AD6"/>
    <w:rsid w:val="007B7798"/>
    <w:rsid w:val="007B7EAF"/>
    <w:rsid w:val="007C0ABB"/>
    <w:rsid w:val="007C5FF5"/>
    <w:rsid w:val="007D3A06"/>
    <w:rsid w:val="007D43B7"/>
    <w:rsid w:val="007D58BF"/>
    <w:rsid w:val="007D5DD0"/>
    <w:rsid w:val="007D772C"/>
    <w:rsid w:val="007E0FD6"/>
    <w:rsid w:val="007E4C07"/>
    <w:rsid w:val="007E7AD2"/>
    <w:rsid w:val="007F2CBC"/>
    <w:rsid w:val="007F7986"/>
    <w:rsid w:val="00807CE6"/>
    <w:rsid w:val="008112EF"/>
    <w:rsid w:val="00811818"/>
    <w:rsid w:val="00813844"/>
    <w:rsid w:val="0081500E"/>
    <w:rsid w:val="0081696C"/>
    <w:rsid w:val="008169DD"/>
    <w:rsid w:val="00816D21"/>
    <w:rsid w:val="00817D4B"/>
    <w:rsid w:val="00821BE9"/>
    <w:rsid w:val="008314C3"/>
    <w:rsid w:val="008334EF"/>
    <w:rsid w:val="008347B2"/>
    <w:rsid w:val="008347C5"/>
    <w:rsid w:val="008355E0"/>
    <w:rsid w:val="0084209D"/>
    <w:rsid w:val="008446EA"/>
    <w:rsid w:val="008457BB"/>
    <w:rsid w:val="00850B2A"/>
    <w:rsid w:val="00851E26"/>
    <w:rsid w:val="0085520E"/>
    <w:rsid w:val="008557D5"/>
    <w:rsid w:val="008569A6"/>
    <w:rsid w:val="0085755A"/>
    <w:rsid w:val="00861527"/>
    <w:rsid w:val="00864A42"/>
    <w:rsid w:val="00865841"/>
    <w:rsid w:val="00866552"/>
    <w:rsid w:val="008725C2"/>
    <w:rsid w:val="0087270A"/>
    <w:rsid w:val="008731CA"/>
    <w:rsid w:val="00873E4D"/>
    <w:rsid w:val="008866A2"/>
    <w:rsid w:val="008871A4"/>
    <w:rsid w:val="00891338"/>
    <w:rsid w:val="00891CD1"/>
    <w:rsid w:val="00893BBB"/>
    <w:rsid w:val="008A0BB5"/>
    <w:rsid w:val="008A111F"/>
    <w:rsid w:val="008A1564"/>
    <w:rsid w:val="008A5034"/>
    <w:rsid w:val="008A5E3E"/>
    <w:rsid w:val="008B259B"/>
    <w:rsid w:val="008B48AE"/>
    <w:rsid w:val="008B6480"/>
    <w:rsid w:val="008B72A4"/>
    <w:rsid w:val="008C06E9"/>
    <w:rsid w:val="008C386A"/>
    <w:rsid w:val="008C3BFC"/>
    <w:rsid w:val="008C4116"/>
    <w:rsid w:val="008C4922"/>
    <w:rsid w:val="008C4B65"/>
    <w:rsid w:val="008C590C"/>
    <w:rsid w:val="008D1150"/>
    <w:rsid w:val="008D3449"/>
    <w:rsid w:val="008D64E4"/>
    <w:rsid w:val="008D77ED"/>
    <w:rsid w:val="008D7AC7"/>
    <w:rsid w:val="008E2057"/>
    <w:rsid w:val="008E386E"/>
    <w:rsid w:val="008E680E"/>
    <w:rsid w:val="008E73DC"/>
    <w:rsid w:val="008F100F"/>
    <w:rsid w:val="008F21E1"/>
    <w:rsid w:val="008F2C27"/>
    <w:rsid w:val="008F331D"/>
    <w:rsid w:val="008F57B1"/>
    <w:rsid w:val="008F7812"/>
    <w:rsid w:val="008F7906"/>
    <w:rsid w:val="009002E0"/>
    <w:rsid w:val="0090195D"/>
    <w:rsid w:val="0090250E"/>
    <w:rsid w:val="0090263C"/>
    <w:rsid w:val="00904171"/>
    <w:rsid w:val="009049A6"/>
    <w:rsid w:val="00910894"/>
    <w:rsid w:val="00917BAE"/>
    <w:rsid w:val="009245A5"/>
    <w:rsid w:val="00924E52"/>
    <w:rsid w:val="0092575D"/>
    <w:rsid w:val="00925864"/>
    <w:rsid w:val="00925D97"/>
    <w:rsid w:val="00926208"/>
    <w:rsid w:val="00926528"/>
    <w:rsid w:val="0093063B"/>
    <w:rsid w:val="00931CCB"/>
    <w:rsid w:val="009342AC"/>
    <w:rsid w:val="00934BE0"/>
    <w:rsid w:val="00934CB0"/>
    <w:rsid w:val="009354A2"/>
    <w:rsid w:val="0093758D"/>
    <w:rsid w:val="009424FE"/>
    <w:rsid w:val="00946BF2"/>
    <w:rsid w:val="0095010F"/>
    <w:rsid w:val="0095109C"/>
    <w:rsid w:val="00952F8C"/>
    <w:rsid w:val="00955015"/>
    <w:rsid w:val="00955930"/>
    <w:rsid w:val="00956EA7"/>
    <w:rsid w:val="009572DD"/>
    <w:rsid w:val="00961B13"/>
    <w:rsid w:val="009622C4"/>
    <w:rsid w:val="009636F8"/>
    <w:rsid w:val="00965E3F"/>
    <w:rsid w:val="00966B8D"/>
    <w:rsid w:val="00967FC7"/>
    <w:rsid w:val="009706E4"/>
    <w:rsid w:val="0097626A"/>
    <w:rsid w:val="00976305"/>
    <w:rsid w:val="00984754"/>
    <w:rsid w:val="00984995"/>
    <w:rsid w:val="009865C5"/>
    <w:rsid w:val="00986743"/>
    <w:rsid w:val="00986825"/>
    <w:rsid w:val="009874A7"/>
    <w:rsid w:val="009930EF"/>
    <w:rsid w:val="009939FB"/>
    <w:rsid w:val="00996AD8"/>
    <w:rsid w:val="009A27BA"/>
    <w:rsid w:val="009A77BE"/>
    <w:rsid w:val="009B0C7A"/>
    <w:rsid w:val="009B1C93"/>
    <w:rsid w:val="009B1CD9"/>
    <w:rsid w:val="009B1F64"/>
    <w:rsid w:val="009B4504"/>
    <w:rsid w:val="009C02CF"/>
    <w:rsid w:val="009C2BCC"/>
    <w:rsid w:val="009C4411"/>
    <w:rsid w:val="009C4CFD"/>
    <w:rsid w:val="009C767F"/>
    <w:rsid w:val="009D0706"/>
    <w:rsid w:val="009D7104"/>
    <w:rsid w:val="009D7122"/>
    <w:rsid w:val="009E033F"/>
    <w:rsid w:val="009E0DA1"/>
    <w:rsid w:val="009E4ED9"/>
    <w:rsid w:val="009F044B"/>
    <w:rsid w:val="009F175E"/>
    <w:rsid w:val="009F2C03"/>
    <w:rsid w:val="00A02C52"/>
    <w:rsid w:val="00A06492"/>
    <w:rsid w:val="00A14D45"/>
    <w:rsid w:val="00A15CC6"/>
    <w:rsid w:val="00A15D2A"/>
    <w:rsid w:val="00A15D8D"/>
    <w:rsid w:val="00A20A36"/>
    <w:rsid w:val="00A21A10"/>
    <w:rsid w:val="00A23A0F"/>
    <w:rsid w:val="00A303DE"/>
    <w:rsid w:val="00A324B3"/>
    <w:rsid w:val="00A32975"/>
    <w:rsid w:val="00A33F23"/>
    <w:rsid w:val="00A3600C"/>
    <w:rsid w:val="00A40401"/>
    <w:rsid w:val="00A45CC7"/>
    <w:rsid w:val="00A51875"/>
    <w:rsid w:val="00A5479E"/>
    <w:rsid w:val="00A57CA6"/>
    <w:rsid w:val="00A57DA0"/>
    <w:rsid w:val="00A61783"/>
    <w:rsid w:val="00A624AB"/>
    <w:rsid w:val="00A62689"/>
    <w:rsid w:val="00A65861"/>
    <w:rsid w:val="00A67ABF"/>
    <w:rsid w:val="00A70377"/>
    <w:rsid w:val="00A70C1E"/>
    <w:rsid w:val="00A7512D"/>
    <w:rsid w:val="00A754F9"/>
    <w:rsid w:val="00A75E6A"/>
    <w:rsid w:val="00A801D3"/>
    <w:rsid w:val="00A8398A"/>
    <w:rsid w:val="00A90E8E"/>
    <w:rsid w:val="00A90F47"/>
    <w:rsid w:val="00A918DE"/>
    <w:rsid w:val="00A957B1"/>
    <w:rsid w:val="00AA1272"/>
    <w:rsid w:val="00AA1E1E"/>
    <w:rsid w:val="00AA2F62"/>
    <w:rsid w:val="00AA31C7"/>
    <w:rsid w:val="00AA361F"/>
    <w:rsid w:val="00AA46E2"/>
    <w:rsid w:val="00AA4A4A"/>
    <w:rsid w:val="00AA69EE"/>
    <w:rsid w:val="00AB6D98"/>
    <w:rsid w:val="00AC0A54"/>
    <w:rsid w:val="00AD145E"/>
    <w:rsid w:val="00AD3C84"/>
    <w:rsid w:val="00AD62EA"/>
    <w:rsid w:val="00AE02F8"/>
    <w:rsid w:val="00AE20E6"/>
    <w:rsid w:val="00AE27F3"/>
    <w:rsid w:val="00AE567D"/>
    <w:rsid w:val="00AE6016"/>
    <w:rsid w:val="00AE7E09"/>
    <w:rsid w:val="00AF43EF"/>
    <w:rsid w:val="00B045D2"/>
    <w:rsid w:val="00B04D40"/>
    <w:rsid w:val="00B16AAC"/>
    <w:rsid w:val="00B210D9"/>
    <w:rsid w:val="00B23E4D"/>
    <w:rsid w:val="00B30D68"/>
    <w:rsid w:val="00B344C1"/>
    <w:rsid w:val="00B34A9B"/>
    <w:rsid w:val="00B44D6C"/>
    <w:rsid w:val="00B47AE5"/>
    <w:rsid w:val="00B52C17"/>
    <w:rsid w:val="00B5337C"/>
    <w:rsid w:val="00B56FA4"/>
    <w:rsid w:val="00B61E91"/>
    <w:rsid w:val="00B61F52"/>
    <w:rsid w:val="00B648E1"/>
    <w:rsid w:val="00B64A20"/>
    <w:rsid w:val="00B73462"/>
    <w:rsid w:val="00B74F2E"/>
    <w:rsid w:val="00B80999"/>
    <w:rsid w:val="00B9309B"/>
    <w:rsid w:val="00B93161"/>
    <w:rsid w:val="00B94A99"/>
    <w:rsid w:val="00BA198E"/>
    <w:rsid w:val="00BA1BA8"/>
    <w:rsid w:val="00BA32C0"/>
    <w:rsid w:val="00BA372D"/>
    <w:rsid w:val="00BA7AF8"/>
    <w:rsid w:val="00BB06C7"/>
    <w:rsid w:val="00BB3F69"/>
    <w:rsid w:val="00BB42D5"/>
    <w:rsid w:val="00BB4F9A"/>
    <w:rsid w:val="00BB6B54"/>
    <w:rsid w:val="00BC3BA6"/>
    <w:rsid w:val="00BC4882"/>
    <w:rsid w:val="00BC7B00"/>
    <w:rsid w:val="00BD1856"/>
    <w:rsid w:val="00BD2385"/>
    <w:rsid w:val="00BD37B5"/>
    <w:rsid w:val="00BE0D1A"/>
    <w:rsid w:val="00BE0D3A"/>
    <w:rsid w:val="00BE1B04"/>
    <w:rsid w:val="00BE71FB"/>
    <w:rsid w:val="00BF0B1D"/>
    <w:rsid w:val="00BF12CE"/>
    <w:rsid w:val="00BF3248"/>
    <w:rsid w:val="00BF6BA4"/>
    <w:rsid w:val="00C02C0B"/>
    <w:rsid w:val="00C04BDC"/>
    <w:rsid w:val="00C1324F"/>
    <w:rsid w:val="00C1354C"/>
    <w:rsid w:val="00C14A30"/>
    <w:rsid w:val="00C17EBB"/>
    <w:rsid w:val="00C24D83"/>
    <w:rsid w:val="00C24F16"/>
    <w:rsid w:val="00C254AD"/>
    <w:rsid w:val="00C310CD"/>
    <w:rsid w:val="00C31C3F"/>
    <w:rsid w:val="00C3211A"/>
    <w:rsid w:val="00C32739"/>
    <w:rsid w:val="00C32874"/>
    <w:rsid w:val="00C41F40"/>
    <w:rsid w:val="00C45007"/>
    <w:rsid w:val="00C47668"/>
    <w:rsid w:val="00C52AF2"/>
    <w:rsid w:val="00C532FD"/>
    <w:rsid w:val="00C60DEF"/>
    <w:rsid w:val="00C60E66"/>
    <w:rsid w:val="00C62461"/>
    <w:rsid w:val="00C633AC"/>
    <w:rsid w:val="00C63555"/>
    <w:rsid w:val="00C63A64"/>
    <w:rsid w:val="00C63CC5"/>
    <w:rsid w:val="00C6530E"/>
    <w:rsid w:val="00C65F55"/>
    <w:rsid w:val="00C65F7F"/>
    <w:rsid w:val="00C6769D"/>
    <w:rsid w:val="00C67D94"/>
    <w:rsid w:val="00C70325"/>
    <w:rsid w:val="00C7267D"/>
    <w:rsid w:val="00C75A9C"/>
    <w:rsid w:val="00C80289"/>
    <w:rsid w:val="00C87BED"/>
    <w:rsid w:val="00C94464"/>
    <w:rsid w:val="00C951FE"/>
    <w:rsid w:val="00CA0847"/>
    <w:rsid w:val="00CA13EA"/>
    <w:rsid w:val="00CA3520"/>
    <w:rsid w:val="00CB3861"/>
    <w:rsid w:val="00CB5CBD"/>
    <w:rsid w:val="00CB62D5"/>
    <w:rsid w:val="00CC0143"/>
    <w:rsid w:val="00CC0AB3"/>
    <w:rsid w:val="00CC1636"/>
    <w:rsid w:val="00CC4202"/>
    <w:rsid w:val="00CC56E3"/>
    <w:rsid w:val="00CC58D1"/>
    <w:rsid w:val="00CC7198"/>
    <w:rsid w:val="00CC7B63"/>
    <w:rsid w:val="00CD3184"/>
    <w:rsid w:val="00CD5A98"/>
    <w:rsid w:val="00CD6C8C"/>
    <w:rsid w:val="00CE0996"/>
    <w:rsid w:val="00CE1992"/>
    <w:rsid w:val="00CE24A2"/>
    <w:rsid w:val="00CE753E"/>
    <w:rsid w:val="00CF10EF"/>
    <w:rsid w:val="00CF1905"/>
    <w:rsid w:val="00CF3B6A"/>
    <w:rsid w:val="00CF57C3"/>
    <w:rsid w:val="00CF659F"/>
    <w:rsid w:val="00CF72C6"/>
    <w:rsid w:val="00D02453"/>
    <w:rsid w:val="00D145F6"/>
    <w:rsid w:val="00D204C0"/>
    <w:rsid w:val="00D2298C"/>
    <w:rsid w:val="00D23BE0"/>
    <w:rsid w:val="00D263B4"/>
    <w:rsid w:val="00D26885"/>
    <w:rsid w:val="00D30386"/>
    <w:rsid w:val="00D3074E"/>
    <w:rsid w:val="00D31485"/>
    <w:rsid w:val="00D3756A"/>
    <w:rsid w:val="00D3779A"/>
    <w:rsid w:val="00D420B6"/>
    <w:rsid w:val="00D526AC"/>
    <w:rsid w:val="00D56B8B"/>
    <w:rsid w:val="00D63288"/>
    <w:rsid w:val="00D65DA5"/>
    <w:rsid w:val="00D66100"/>
    <w:rsid w:val="00D67B2C"/>
    <w:rsid w:val="00D70C29"/>
    <w:rsid w:val="00D72330"/>
    <w:rsid w:val="00D737B1"/>
    <w:rsid w:val="00D73875"/>
    <w:rsid w:val="00D73A99"/>
    <w:rsid w:val="00D766DE"/>
    <w:rsid w:val="00D775CF"/>
    <w:rsid w:val="00D82BDF"/>
    <w:rsid w:val="00D82ED1"/>
    <w:rsid w:val="00D830C6"/>
    <w:rsid w:val="00D87B8A"/>
    <w:rsid w:val="00D90349"/>
    <w:rsid w:val="00D90B54"/>
    <w:rsid w:val="00D9164F"/>
    <w:rsid w:val="00D91B5B"/>
    <w:rsid w:val="00D93259"/>
    <w:rsid w:val="00D93D4C"/>
    <w:rsid w:val="00D9735D"/>
    <w:rsid w:val="00DA3425"/>
    <w:rsid w:val="00DA3D00"/>
    <w:rsid w:val="00DA4317"/>
    <w:rsid w:val="00DA434D"/>
    <w:rsid w:val="00DA4884"/>
    <w:rsid w:val="00DB4A6B"/>
    <w:rsid w:val="00DB7F67"/>
    <w:rsid w:val="00DC07F2"/>
    <w:rsid w:val="00DC14F8"/>
    <w:rsid w:val="00DC4046"/>
    <w:rsid w:val="00DC5268"/>
    <w:rsid w:val="00DC7E7D"/>
    <w:rsid w:val="00DD2244"/>
    <w:rsid w:val="00DD4EC8"/>
    <w:rsid w:val="00DD7F38"/>
    <w:rsid w:val="00DE1E1F"/>
    <w:rsid w:val="00DE27C0"/>
    <w:rsid w:val="00DE4180"/>
    <w:rsid w:val="00DE70CE"/>
    <w:rsid w:val="00DE782A"/>
    <w:rsid w:val="00DF12FF"/>
    <w:rsid w:val="00DF19CE"/>
    <w:rsid w:val="00DF39B9"/>
    <w:rsid w:val="00DF3A7C"/>
    <w:rsid w:val="00DF700D"/>
    <w:rsid w:val="00DF7437"/>
    <w:rsid w:val="00E00277"/>
    <w:rsid w:val="00E029E3"/>
    <w:rsid w:val="00E029F3"/>
    <w:rsid w:val="00E060CC"/>
    <w:rsid w:val="00E07C14"/>
    <w:rsid w:val="00E17B99"/>
    <w:rsid w:val="00E2592D"/>
    <w:rsid w:val="00E3689E"/>
    <w:rsid w:val="00E3692B"/>
    <w:rsid w:val="00E40D5D"/>
    <w:rsid w:val="00E4211A"/>
    <w:rsid w:val="00E44153"/>
    <w:rsid w:val="00E52FC1"/>
    <w:rsid w:val="00E55F50"/>
    <w:rsid w:val="00E57FC8"/>
    <w:rsid w:val="00E62430"/>
    <w:rsid w:val="00E70314"/>
    <w:rsid w:val="00E72C7D"/>
    <w:rsid w:val="00E73D86"/>
    <w:rsid w:val="00E764D0"/>
    <w:rsid w:val="00E77B3F"/>
    <w:rsid w:val="00E8521A"/>
    <w:rsid w:val="00E8655A"/>
    <w:rsid w:val="00E90435"/>
    <w:rsid w:val="00E91A81"/>
    <w:rsid w:val="00E93271"/>
    <w:rsid w:val="00E93583"/>
    <w:rsid w:val="00E94A3B"/>
    <w:rsid w:val="00E97BF1"/>
    <w:rsid w:val="00EB58AF"/>
    <w:rsid w:val="00EC1297"/>
    <w:rsid w:val="00EC2624"/>
    <w:rsid w:val="00EC2957"/>
    <w:rsid w:val="00EC3D8D"/>
    <w:rsid w:val="00EC7CB0"/>
    <w:rsid w:val="00ED00AA"/>
    <w:rsid w:val="00ED467E"/>
    <w:rsid w:val="00ED6F1B"/>
    <w:rsid w:val="00ED79E7"/>
    <w:rsid w:val="00EE3A87"/>
    <w:rsid w:val="00EE6280"/>
    <w:rsid w:val="00EF0352"/>
    <w:rsid w:val="00EF044E"/>
    <w:rsid w:val="00EF068D"/>
    <w:rsid w:val="00F00F3E"/>
    <w:rsid w:val="00F01AA0"/>
    <w:rsid w:val="00F01C5B"/>
    <w:rsid w:val="00F04936"/>
    <w:rsid w:val="00F04BB4"/>
    <w:rsid w:val="00F05329"/>
    <w:rsid w:val="00F07550"/>
    <w:rsid w:val="00F0792A"/>
    <w:rsid w:val="00F100E9"/>
    <w:rsid w:val="00F17FBD"/>
    <w:rsid w:val="00F201A3"/>
    <w:rsid w:val="00F23D21"/>
    <w:rsid w:val="00F26998"/>
    <w:rsid w:val="00F27205"/>
    <w:rsid w:val="00F32052"/>
    <w:rsid w:val="00F3573B"/>
    <w:rsid w:val="00F40154"/>
    <w:rsid w:val="00F43B02"/>
    <w:rsid w:val="00F5022D"/>
    <w:rsid w:val="00F52A8C"/>
    <w:rsid w:val="00F550D0"/>
    <w:rsid w:val="00F551AE"/>
    <w:rsid w:val="00F76AEF"/>
    <w:rsid w:val="00F813B1"/>
    <w:rsid w:val="00F844EB"/>
    <w:rsid w:val="00F84917"/>
    <w:rsid w:val="00F9269C"/>
    <w:rsid w:val="00F92896"/>
    <w:rsid w:val="00F94D45"/>
    <w:rsid w:val="00FA6321"/>
    <w:rsid w:val="00FB050A"/>
    <w:rsid w:val="00FB0D8B"/>
    <w:rsid w:val="00FB1058"/>
    <w:rsid w:val="00FB7474"/>
    <w:rsid w:val="00FC10A1"/>
    <w:rsid w:val="00FD0D18"/>
    <w:rsid w:val="00FD3359"/>
    <w:rsid w:val="00FD4B45"/>
    <w:rsid w:val="00FD4CA7"/>
    <w:rsid w:val="00FD5CCE"/>
    <w:rsid w:val="00FD6F8A"/>
    <w:rsid w:val="00FE4F5E"/>
    <w:rsid w:val="00FE7470"/>
    <w:rsid w:val="00FF645B"/>
    <w:rsid w:val="00FF7CE0"/>
    <w:rsid w:val="00FF7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-relative:margin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,"/>
  <w:listSeparator w:val=","/>
  <w14:docId w14:val="3303F99E"/>
  <w15:docId w15:val="{96CEEFA5-3055-440E-9BD6-3D5D3E9F6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  <w:lang w:val="en-US" w:eastAsia="pt-BR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590C"/>
    <w:pPr>
      <w:keepNext/>
      <w:outlineLvl w:val="0"/>
    </w:pPr>
    <w:rPr>
      <w:rFonts w:ascii="Malgun Gothic" w:hAnsi="Malgun Gothic"/>
      <w:sz w:val="28"/>
      <w:szCs w:val="28"/>
      <w:lang w:val="x-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1E1F"/>
    <w:pPr>
      <w:keepNext/>
      <w:keepLines/>
      <w:spacing w:before="200"/>
      <w:ind w:left="360"/>
      <w:outlineLvl w:val="4"/>
    </w:pPr>
    <w:rPr>
      <w:rFonts w:ascii="Cambria" w:eastAsia="Times New Roman" w:hAnsi="Cambria"/>
      <w:b/>
      <w:i/>
      <w:color w:val="243F6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6281F"/>
    <w:pPr>
      <w:tabs>
        <w:tab w:val="center" w:pos="4419"/>
        <w:tab w:val="right" w:pos="8838"/>
      </w:tabs>
    </w:pPr>
    <w:rPr>
      <w:lang w:val="pt-BR"/>
    </w:rPr>
  </w:style>
  <w:style w:type="paragraph" w:styleId="Footer">
    <w:name w:val="footer"/>
    <w:basedOn w:val="Normal"/>
    <w:link w:val="FooterChar"/>
    <w:uiPriority w:val="99"/>
    <w:rsid w:val="0056281F"/>
    <w:pPr>
      <w:tabs>
        <w:tab w:val="center" w:pos="4419"/>
        <w:tab w:val="right" w:pos="8838"/>
      </w:tabs>
    </w:pPr>
  </w:style>
  <w:style w:type="paragraph" w:styleId="BodyText">
    <w:name w:val="Body Text"/>
    <w:basedOn w:val="Normal"/>
    <w:rsid w:val="00DA4884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eastAsia="SimSun"/>
      <w:szCs w:val="20"/>
      <w:lang w:eastAsia="en-US"/>
    </w:rPr>
  </w:style>
  <w:style w:type="table" w:styleId="TableGrid">
    <w:name w:val="Table Grid"/>
    <w:basedOn w:val="TableNormal"/>
    <w:rsid w:val="00DA48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760141"/>
    <w:rPr>
      <w:sz w:val="24"/>
      <w:szCs w:val="24"/>
      <w:lang w:val="pt-BR" w:eastAsia="pt-B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141"/>
    <w:rPr>
      <w:rFonts w:ascii="Tahoma" w:hAnsi="Tahoma"/>
      <w:sz w:val="16"/>
      <w:szCs w:val="16"/>
      <w:lang w:val="pt-BR"/>
    </w:rPr>
  </w:style>
  <w:style w:type="character" w:customStyle="1" w:styleId="BalloonTextChar">
    <w:name w:val="Balloon Text Char"/>
    <w:link w:val="BalloonText"/>
    <w:uiPriority w:val="99"/>
    <w:semiHidden/>
    <w:rsid w:val="00760141"/>
    <w:rPr>
      <w:rFonts w:ascii="Tahoma" w:hAnsi="Tahoma" w:cs="Tahoma"/>
      <w:sz w:val="16"/>
      <w:szCs w:val="16"/>
      <w:lang w:val="pt-BR" w:eastAsia="pt-BR"/>
    </w:rPr>
  </w:style>
  <w:style w:type="character" w:styleId="Hyperlink">
    <w:name w:val="Hyperlink"/>
    <w:uiPriority w:val="99"/>
    <w:rsid w:val="0027200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200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a0">
    <w:name w:val="바탕글"/>
    <w:rsid w:val="00984754"/>
    <w:p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ascii="BatangChe" w:eastAsia="BatangChe"/>
      <w:color w:val="000000"/>
      <w:sz w:val="24"/>
      <w:lang w:val="en-US" w:eastAsia="ko-KR"/>
    </w:rPr>
  </w:style>
  <w:style w:type="paragraph" w:customStyle="1" w:styleId="a">
    <w:name w:val="그림설명"/>
    <w:basedOn w:val="Normal"/>
    <w:rsid w:val="006226C8"/>
    <w:pPr>
      <w:widowControl w:val="0"/>
      <w:numPr>
        <w:numId w:val="11"/>
      </w:numPr>
      <w:adjustRightInd w:val="0"/>
      <w:snapToGrid w:val="0"/>
      <w:spacing w:line="200" w:lineRule="exact"/>
      <w:ind w:left="0" w:firstLine="0"/>
      <w:jc w:val="both"/>
    </w:pPr>
    <w:rPr>
      <w:rFonts w:eastAsia="MS Mincho"/>
      <w:snapToGrid w:val="0"/>
      <w:sz w:val="16"/>
      <w:szCs w:val="20"/>
      <w:lang w:eastAsia="ja-JP"/>
    </w:rPr>
  </w:style>
  <w:style w:type="paragraph" w:customStyle="1" w:styleId="a1">
    <w:name w:val="참고문헌"/>
    <w:basedOn w:val="Normal"/>
    <w:rsid w:val="006226C8"/>
    <w:pPr>
      <w:widowControl w:val="0"/>
      <w:tabs>
        <w:tab w:val="left" w:pos="300"/>
      </w:tabs>
      <w:adjustRightInd w:val="0"/>
      <w:snapToGrid w:val="0"/>
      <w:spacing w:line="240" w:lineRule="exact"/>
      <w:ind w:left="170" w:hangingChars="170" w:hanging="170"/>
      <w:jc w:val="both"/>
    </w:pPr>
    <w:rPr>
      <w:rFonts w:eastAsia="MS Mincho"/>
      <w:snapToGrid w:val="0"/>
      <w:spacing w:val="-2"/>
      <w:sz w:val="18"/>
      <w:szCs w:val="20"/>
      <w:lang w:eastAsia="ja-JP"/>
    </w:rPr>
  </w:style>
  <w:style w:type="paragraph" w:customStyle="1" w:styleId="a2">
    <w:name w:val="표안"/>
    <w:basedOn w:val="Normal"/>
    <w:link w:val="Char"/>
    <w:rsid w:val="008C590C"/>
    <w:pPr>
      <w:widowControl w:val="0"/>
      <w:tabs>
        <w:tab w:val="right" w:pos="3969"/>
      </w:tabs>
      <w:adjustRightInd w:val="0"/>
      <w:snapToGrid w:val="0"/>
      <w:spacing w:line="200" w:lineRule="exact"/>
      <w:jc w:val="center"/>
    </w:pPr>
    <w:rPr>
      <w:rFonts w:eastAsia="-윤명조120"/>
      <w:snapToGrid w:val="0"/>
      <w:spacing w:val="-3"/>
      <w:sz w:val="16"/>
      <w:szCs w:val="18"/>
      <w:lang w:val="x-none" w:eastAsia="ja-JP"/>
    </w:rPr>
  </w:style>
  <w:style w:type="character" w:customStyle="1" w:styleId="Char">
    <w:name w:val="표안 Char"/>
    <w:link w:val="a2"/>
    <w:rsid w:val="008C590C"/>
    <w:rPr>
      <w:rFonts w:eastAsia="-윤명조120"/>
      <w:snapToGrid w:val="0"/>
      <w:spacing w:val="-3"/>
      <w:sz w:val="16"/>
      <w:szCs w:val="18"/>
      <w:lang w:eastAsia="ja-JP"/>
    </w:rPr>
  </w:style>
  <w:style w:type="paragraph" w:customStyle="1" w:styleId="Abstract">
    <w:name w:val="Abstract 제목"/>
    <w:basedOn w:val="Heading1"/>
    <w:rsid w:val="008C590C"/>
    <w:pPr>
      <w:jc w:val="center"/>
    </w:pPr>
    <w:rPr>
      <w:rFonts w:ascii="Times New Roman" w:eastAsia="MS Mincho" w:hAnsi="Times New Roman"/>
      <w:sz w:val="20"/>
      <w:szCs w:val="20"/>
      <w:lang w:eastAsia="ja-JP"/>
    </w:rPr>
  </w:style>
  <w:style w:type="character" w:customStyle="1" w:styleId="Heading1Char">
    <w:name w:val="Heading 1 Char"/>
    <w:link w:val="Heading1"/>
    <w:uiPriority w:val="9"/>
    <w:rsid w:val="008C590C"/>
    <w:rPr>
      <w:rFonts w:ascii="Malgun Gothic" w:eastAsia="Malgun Gothic" w:hAnsi="Malgun Gothic" w:cs="Times New Roman"/>
      <w:sz w:val="28"/>
      <w:szCs w:val="28"/>
      <w:lang w:eastAsia="pt-BR"/>
    </w:rPr>
  </w:style>
  <w:style w:type="paragraph" w:customStyle="1" w:styleId="a3">
    <w:name w:val="저자 설명"/>
    <w:basedOn w:val="Normal"/>
    <w:rsid w:val="007F2CBC"/>
    <w:pPr>
      <w:adjustRightInd w:val="0"/>
      <w:snapToGrid w:val="0"/>
      <w:spacing w:line="180" w:lineRule="exact"/>
      <w:ind w:leftChars="30" w:left="30"/>
    </w:pPr>
    <w:rPr>
      <w:rFonts w:eastAsia="MS Mincho"/>
      <w:snapToGrid w:val="0"/>
      <w:spacing w:val="-2"/>
      <w:sz w:val="13"/>
      <w:szCs w:val="14"/>
      <w:lang w:eastAsia="ja-JP"/>
    </w:rPr>
  </w:style>
  <w:style w:type="paragraph" w:customStyle="1" w:styleId="11">
    <w:name w:val="스타일 본  문 + 첫 줄:  1 글자1"/>
    <w:basedOn w:val="Normal"/>
    <w:rsid w:val="00FF7FC2"/>
    <w:pPr>
      <w:widowControl w:val="0"/>
      <w:tabs>
        <w:tab w:val="right" w:pos="3969"/>
      </w:tabs>
      <w:adjustRightInd w:val="0"/>
      <w:snapToGrid w:val="0"/>
      <w:spacing w:line="240" w:lineRule="exact"/>
      <w:ind w:firstLineChars="100" w:firstLine="173"/>
      <w:jc w:val="both"/>
    </w:pPr>
    <w:rPr>
      <w:rFonts w:eastAsia="-윤명조120" w:cs="Batang"/>
      <w:snapToGrid w:val="0"/>
      <w:spacing w:val="-3"/>
      <w:sz w:val="19"/>
      <w:szCs w:val="20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185536"/>
    <w:rPr>
      <w:b/>
      <w:bCs/>
      <w:sz w:val="20"/>
      <w:szCs w:val="20"/>
    </w:rPr>
  </w:style>
  <w:style w:type="paragraph" w:styleId="Title">
    <w:name w:val="Title"/>
    <w:basedOn w:val="Normal"/>
    <w:link w:val="TitleChar"/>
    <w:qFormat/>
    <w:rsid w:val="0043563E"/>
    <w:pPr>
      <w:spacing w:line="360" w:lineRule="auto"/>
      <w:jc w:val="center"/>
    </w:pPr>
    <w:rPr>
      <w:i/>
      <w:szCs w:val="20"/>
      <w:lang w:eastAsia="ru-RU"/>
    </w:rPr>
  </w:style>
  <w:style w:type="character" w:customStyle="1" w:styleId="TitleChar">
    <w:name w:val="Title Char"/>
    <w:link w:val="Title"/>
    <w:rsid w:val="0043563E"/>
    <w:rPr>
      <w:i/>
      <w:sz w:val="24"/>
      <w:lang w:val="en-US" w:eastAsia="ru-RU"/>
    </w:rPr>
  </w:style>
  <w:style w:type="paragraph" w:customStyle="1" w:styleId="SolarPACESAuthorOrganisation">
    <w:name w:val="SolarPACES_AuthorOrganisation"/>
    <w:basedOn w:val="Normal"/>
    <w:rsid w:val="0043563E"/>
    <w:pPr>
      <w:tabs>
        <w:tab w:val="left" w:pos="136"/>
      </w:tabs>
      <w:spacing w:before="60" w:after="60" w:line="280" w:lineRule="exact"/>
      <w:jc w:val="center"/>
    </w:pPr>
    <w:rPr>
      <w:rFonts w:ascii="Helvetica" w:hAnsi="Helvetica"/>
      <w:color w:val="000000"/>
      <w:sz w:val="16"/>
      <w:szCs w:val="20"/>
      <w:lang w:val="de-DE" w:eastAsia="de-DE"/>
    </w:rPr>
  </w:style>
  <w:style w:type="paragraph" w:styleId="NormalWeb">
    <w:name w:val="Normal (Web)"/>
    <w:basedOn w:val="Normal"/>
    <w:uiPriority w:val="99"/>
    <w:unhideWhenUsed/>
    <w:rsid w:val="00DE1E1F"/>
    <w:pPr>
      <w:spacing w:before="100" w:beforeAutospacing="1" w:after="100" w:afterAutospacing="1"/>
      <w:ind w:left="360"/>
    </w:pPr>
    <w:rPr>
      <w:rFonts w:eastAsia="Times New Roman"/>
      <w:b/>
      <w:i/>
      <w:lang w:eastAsia="en-US"/>
    </w:rPr>
  </w:style>
  <w:style w:type="character" w:customStyle="1" w:styleId="Heading5Char">
    <w:name w:val="Heading 5 Char"/>
    <w:link w:val="Heading5"/>
    <w:uiPriority w:val="9"/>
    <w:semiHidden/>
    <w:rsid w:val="00DE1E1F"/>
    <w:rPr>
      <w:rFonts w:ascii="Cambria" w:eastAsia="Times New Roman" w:hAnsi="Cambria"/>
      <w:b/>
      <w:i/>
      <w:color w:val="243F60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121E9"/>
    <w:rPr>
      <w:color w:val="808080"/>
    </w:rPr>
  </w:style>
  <w:style w:type="table" w:customStyle="1" w:styleId="GridTable4-Accent31">
    <w:name w:val="Grid Table 4 - Accent 31"/>
    <w:basedOn w:val="TableNormal"/>
    <w:uiPriority w:val="49"/>
    <w:rsid w:val="005B6962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FooterChar">
    <w:name w:val="Footer Char"/>
    <w:basedOn w:val="DefaultParagraphFont"/>
    <w:link w:val="Footer"/>
    <w:uiPriority w:val="99"/>
    <w:rsid w:val="0049426B"/>
    <w:rPr>
      <w:sz w:val="24"/>
      <w:szCs w:val="24"/>
      <w:lang w:val="en-U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546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F1F99B-9A8B-4DA2-9412-B16051080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79</Characters>
  <Application>Microsoft Office Word</Application>
  <DocSecurity>0</DocSecurity>
  <Lines>15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Template 16th IHPC, Lyon, May 20-24, 2012</vt:lpstr>
      <vt:lpstr>Template 16th IHPC, Lyon, May 20-24, 2012</vt:lpstr>
    </vt:vector>
  </TitlesOfParts>
  <Company>CETHIL-INSA de Lyon</Company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16th IHPC, Lyon, May 20-24, 2012</dc:title>
  <dc:creator>jocelyn bonjour</dc:creator>
  <cp:lastModifiedBy>library</cp:lastModifiedBy>
  <cp:revision>2</cp:revision>
  <cp:lastPrinted>2012-03-16T09:56:00Z</cp:lastPrinted>
  <dcterms:created xsi:type="dcterms:W3CDTF">2020-05-13T08:09:00Z</dcterms:created>
  <dcterms:modified xsi:type="dcterms:W3CDTF">2020-05-13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physics-conference-series</vt:lpwstr>
  </property>
  <property fmtid="{D5CDD505-2E9C-101B-9397-08002B2CF9AE}" pid="15" name="Mendeley Recent Style Name 6_1">
    <vt:lpwstr>Journal of Physics: Conference Serie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9cd75409-bdd5-3a35-8ff3-3568aad52857</vt:lpwstr>
  </property>
</Properties>
</file>